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  <w:bookmarkStart w:id="0" w:name="_GoBack"/>
      <w:bookmarkEnd w:id="0"/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7D7EBC92" w:rsidR="001A2145" w:rsidRPr="00363A56" w:rsidRDefault="004E145D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02-06</w:t>
      </w:r>
      <w:r w:rsidRPr="004E145D">
        <w:rPr>
          <w:sz w:val="36"/>
          <w:szCs w:val="40"/>
          <w:vertAlign w:val="superscript"/>
        </w:rPr>
        <w:t>th</w:t>
      </w:r>
      <w:r>
        <w:rPr>
          <w:sz w:val="36"/>
          <w:szCs w:val="40"/>
        </w:rPr>
        <w:t xml:space="preserve"> March</w:t>
      </w:r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D295F26" w14:textId="5B754381" w:rsidR="001A2145" w:rsidRPr="00D3194D" w:rsidRDefault="001A2145" w:rsidP="00D3194D">
      <w:pPr>
        <w:ind w:left="100"/>
        <w:rPr>
          <w:rFonts w:ascii="Verdana"/>
          <w:i/>
          <w:sz w:val="20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C916A75" w14:textId="05456188" w:rsidR="00FF1721" w:rsidRDefault="004E145D" w:rsidP="00FF1721">
      <w:pPr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>
        <w:rPr>
          <w:rFonts w:eastAsiaTheme="minorHAnsi"/>
          <w:color w:val="000000"/>
          <w:lang w:val="en-GB" w:bidi="ar-SA"/>
        </w:rPr>
        <w:t>Created a Schema which will talk to the database Mongo</w:t>
      </w:r>
    </w:p>
    <w:p w14:paraId="6BB6D26E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mongoos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DCDCAA"/>
          <w:sz w:val="21"/>
          <w:szCs w:val="21"/>
          <w:lang w:val="en-IE" w:eastAsia="en-IE" w:bidi="ar-SA"/>
        </w:rPr>
        <w:t>requir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mongoose'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5FB3A964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0A763CAB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rideSchema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proofErr w:type="gram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mongoos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chema</w:t>
      </w:r>
      <w:proofErr w:type="gram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({</w:t>
      </w:r>
      <w:r w:rsidRPr="004E145D">
        <w:rPr>
          <w:rFonts w:ascii="Consolas" w:hAnsi="Consolas"/>
          <w:color w:val="6A9955"/>
          <w:sz w:val="21"/>
          <w:szCs w:val="21"/>
          <w:lang w:val="en-IE" w:eastAsia="en-IE" w:bidi="ar-SA"/>
        </w:rPr>
        <w:t>//data structure writing into db</w:t>
      </w:r>
    </w:p>
    <w:p w14:paraId="75022FB4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</w:p>
    <w:p w14:paraId="6FED0672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proofErr w:type="spellStart"/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d_id</w:t>
      </w:r>
      <w:proofErr w:type="spellEnd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731D3F91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proofErr w:type="spellStart"/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_time</w:t>
      </w:r>
      <w:proofErr w:type="spellEnd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Numbe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441C9D21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name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18C4D3C8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proofErr w:type="spellStart"/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cond</w:t>
      </w:r>
      <w:proofErr w:type="spellEnd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51FD5C7F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data:</w:t>
      </w:r>
      <w:proofErr w:type="gramStart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[</w:t>
      </w:r>
      <w:proofErr w:type="gram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{</w:t>
      </w:r>
    </w:p>
    <w:p w14:paraId="7FD260DB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speed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{</w:t>
      </w:r>
    </w:p>
    <w:p w14:paraId="44DAA0E7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type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125B94C3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required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true</w:t>
      </w:r>
    </w:p>
    <w:p w14:paraId="5E66C452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},</w:t>
      </w:r>
    </w:p>
    <w:p w14:paraId="27866292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rpm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{</w:t>
      </w:r>
    </w:p>
    <w:p w14:paraId="69803A47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type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77489B51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required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true</w:t>
      </w:r>
    </w:p>
    <w:p w14:paraId="377B7759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},</w:t>
      </w:r>
    </w:p>
    <w:p w14:paraId="169E742A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time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{</w:t>
      </w:r>
    </w:p>
    <w:p w14:paraId="57DB3923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type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Dat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102BD14E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    </w:t>
      </w:r>
      <w:r w:rsidRPr="004E145D">
        <w:rPr>
          <w:rFonts w:ascii="Consolas" w:hAnsi="Consolas"/>
          <w:color w:val="DCDCAA"/>
          <w:sz w:val="21"/>
          <w:szCs w:val="21"/>
          <w:lang w:val="en-IE" w:eastAsia="en-IE" w:bidi="ar-SA"/>
        </w:rPr>
        <w:t>default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Dat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4E145D">
        <w:rPr>
          <w:rFonts w:ascii="Consolas" w:hAnsi="Consolas"/>
          <w:color w:val="DCDCAA"/>
          <w:sz w:val="21"/>
          <w:szCs w:val="21"/>
          <w:lang w:val="en-IE" w:eastAsia="en-IE" w:bidi="ar-SA"/>
        </w:rPr>
        <w:t>now</w:t>
      </w:r>
      <w:proofErr w:type="spellEnd"/>
    </w:p>
    <w:p w14:paraId="7C094BCA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},</w:t>
      </w:r>
    </w:p>
    <w:p w14:paraId="0BAD75E7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distance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1890D997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average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07F831F4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       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maximum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: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String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57A104AD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}]</w:t>
      </w:r>
    </w:p>
    <w:p w14:paraId="573D530A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});</w:t>
      </w:r>
    </w:p>
    <w:p w14:paraId="66A77994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41EFFF87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Rid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proofErr w:type="spellStart"/>
      <w:proofErr w:type="gramStart"/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modul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4E145D">
        <w:rPr>
          <w:rFonts w:ascii="Consolas" w:hAnsi="Consolas"/>
          <w:color w:val="4EC9B0"/>
          <w:sz w:val="21"/>
          <w:szCs w:val="21"/>
          <w:lang w:val="en-IE" w:eastAsia="en-IE" w:bidi="ar-SA"/>
        </w:rPr>
        <w:t>exports</w:t>
      </w:r>
      <w:proofErr w:type="spellEnd"/>
      <w:proofErr w:type="gram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proofErr w:type="spell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mongoos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.</w:t>
      </w:r>
      <w:r w:rsidRPr="004E145D">
        <w:rPr>
          <w:rFonts w:ascii="Consolas" w:hAnsi="Consolas"/>
          <w:color w:val="DCDCAA"/>
          <w:sz w:val="21"/>
          <w:szCs w:val="21"/>
          <w:lang w:val="en-IE" w:eastAsia="en-IE" w:bidi="ar-SA"/>
        </w:rPr>
        <w:t>model</w:t>
      </w:r>
      <w:proofErr w:type="spell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ride'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 </w:t>
      </w:r>
      <w:proofErr w:type="spell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rideSchema</w:t>
      </w:r>
      <w:proofErr w:type="spell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51BB4D3C" w14:textId="77777777" w:rsidR="004E145D" w:rsidRDefault="004E145D" w:rsidP="00FF1721">
      <w:pPr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</w:p>
    <w:p w14:paraId="5A1AE37D" w14:textId="2C344512" w:rsidR="00874E7C" w:rsidRPr="00FF1721" w:rsidRDefault="004E145D" w:rsidP="00FF1721">
      <w:pPr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rPr>
          <w:rFonts w:eastAsiaTheme="minorHAnsi"/>
          <w:color w:val="000000"/>
          <w:lang w:val="en-GB" w:bidi="ar-SA"/>
        </w:rPr>
      </w:pPr>
      <w:r w:rsidRPr="004E145D">
        <w:rPr>
          <w:rFonts w:eastAsiaTheme="minorHAnsi"/>
          <w:color w:val="000000"/>
          <w:lang w:val="en-GB" w:bidi="ar-SA"/>
        </w:rPr>
        <w:t xml:space="preserve">The Date. </w:t>
      </w:r>
      <w:proofErr w:type="gramStart"/>
      <w:r w:rsidRPr="004E145D">
        <w:rPr>
          <w:rFonts w:eastAsiaTheme="minorHAnsi"/>
          <w:color w:val="000000"/>
          <w:lang w:val="en-GB" w:bidi="ar-SA"/>
        </w:rPr>
        <w:t>now(</w:t>
      </w:r>
      <w:proofErr w:type="gramEnd"/>
      <w:r w:rsidRPr="004E145D">
        <w:rPr>
          <w:rFonts w:eastAsiaTheme="minorHAnsi"/>
          <w:color w:val="000000"/>
          <w:lang w:val="en-GB" w:bidi="ar-SA"/>
        </w:rPr>
        <w:t>) is an inbuilt function in JavaScript which returns the number of milliseconds elapsed since January 1, 1970</w:t>
      </w:r>
    </w:p>
    <w:p w14:paraId="07FDAAB1" w14:textId="77777777" w:rsidR="00FF1721" w:rsidRPr="00FB523E" w:rsidRDefault="00FF1721" w:rsidP="00FF1721">
      <w:pPr>
        <w:pStyle w:val="ListParagraph"/>
        <w:widowControl/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djustRightInd w:val="0"/>
        <w:ind w:left="720" w:firstLine="0"/>
        <w:rPr>
          <w:rFonts w:eastAsiaTheme="minorHAnsi"/>
          <w:color w:val="000000"/>
          <w:lang w:val="en-GB" w:bidi="ar-SA"/>
        </w:rPr>
      </w:pPr>
    </w:p>
    <w:p w14:paraId="1568CE7B" w14:textId="1642B1B5" w:rsidR="00940128" w:rsidRDefault="00940128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17A83177" w14:textId="2A7E6B5D" w:rsidR="004E145D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4EE98D0D" w14:textId="70D50363" w:rsidR="004E145D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36EFDABC" w14:textId="2AA73C2F" w:rsidR="004E145D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6CBCA167" w14:textId="1B88CD74" w:rsidR="004E145D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6A3E974E" w14:textId="7E3F8611" w:rsidR="004E145D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6607283E" w14:textId="4FB086DA" w:rsidR="004E145D" w:rsidRPr="004E145D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lastRenderedPageBreak/>
        <w:t xml:space="preserve">Also started on creating an </w:t>
      </w:r>
      <w:proofErr w:type="spellStart"/>
      <w:r>
        <w:rPr>
          <w:sz w:val="20"/>
        </w:rPr>
        <w:t>mqtt</w:t>
      </w:r>
      <w:proofErr w:type="spellEnd"/>
      <w:r>
        <w:rPr>
          <w:sz w:val="20"/>
        </w:rPr>
        <w:t xml:space="preserve"> client </w:t>
      </w:r>
      <w:proofErr w:type="spellStart"/>
      <w:r>
        <w:rPr>
          <w:sz w:val="20"/>
        </w:rPr>
        <w:t>onnecting</w:t>
      </w:r>
      <w:proofErr w:type="spellEnd"/>
      <w:r>
        <w:rPr>
          <w:sz w:val="20"/>
        </w:rPr>
        <w:t xml:space="preserve"> to the </w:t>
      </w:r>
      <w:proofErr w:type="spellStart"/>
      <w:r>
        <w:rPr>
          <w:sz w:val="20"/>
        </w:rPr>
        <w:t>mqtt</w:t>
      </w:r>
      <w:proofErr w:type="spellEnd"/>
      <w:r>
        <w:rPr>
          <w:sz w:val="20"/>
        </w:rPr>
        <w:t xml:space="preserve"> broker </w:t>
      </w:r>
    </w:p>
    <w:p w14:paraId="3E161922" w14:textId="17C015D1" w:rsidR="00C65989" w:rsidRDefault="004E145D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I have called it mqttHandler.js </w:t>
      </w:r>
    </w:p>
    <w:p w14:paraId="794DC043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mqtt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DCDCAA"/>
          <w:sz w:val="21"/>
          <w:szCs w:val="21"/>
          <w:lang w:val="en-IE" w:eastAsia="en-IE" w:bidi="ar-SA"/>
        </w:rPr>
        <w:t>requir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mqtt</w:t>
      </w:r>
      <w:proofErr w:type="gramStart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  <w:r w:rsidRPr="004E145D">
        <w:rPr>
          <w:rFonts w:ascii="Consolas" w:hAnsi="Consolas"/>
          <w:color w:val="6A9955"/>
          <w:sz w:val="21"/>
          <w:szCs w:val="21"/>
          <w:lang w:val="en-IE" w:eastAsia="en-IE" w:bidi="ar-SA"/>
        </w:rPr>
        <w:t>/</w:t>
      </w:r>
      <w:proofErr w:type="gramEnd"/>
      <w:r w:rsidRPr="004E145D">
        <w:rPr>
          <w:rFonts w:ascii="Consolas" w:hAnsi="Consolas"/>
          <w:color w:val="6A9955"/>
          <w:sz w:val="21"/>
          <w:szCs w:val="21"/>
          <w:lang w:val="en-IE" w:eastAsia="en-IE" w:bidi="ar-SA"/>
        </w:rPr>
        <w:t>/sudo npm install = downloaded  necessary libraries</w:t>
      </w:r>
    </w:p>
    <w:p w14:paraId="36D5BE1B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rideController</w:t>
      </w:r>
      <w:proofErr w:type="spell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DCDCAA"/>
          <w:sz w:val="21"/>
          <w:szCs w:val="21"/>
          <w:lang w:val="en-IE" w:eastAsia="en-IE" w:bidi="ar-SA"/>
        </w:rPr>
        <w:t>requir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(</w:t>
      </w:r>
      <w:proofErr w:type="gramStart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./</w:t>
      </w:r>
      <w:proofErr w:type="spellStart"/>
      <w:proofErr w:type="gramEnd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rideController</w:t>
      </w:r>
      <w:proofErr w:type="spellEnd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);</w:t>
      </w:r>
    </w:p>
    <w:p w14:paraId="40EADDB6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after="240"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0D486909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proofErr w:type="gramStart"/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treshold</w:t>
      </w:r>
      <w:proofErr w:type="gramEnd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_tim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=  </w:t>
      </w:r>
      <w:r w:rsidRPr="004E145D">
        <w:rPr>
          <w:rFonts w:ascii="Consolas" w:hAnsi="Consolas"/>
          <w:color w:val="B5CEA8"/>
          <w:sz w:val="21"/>
          <w:szCs w:val="21"/>
          <w:lang w:val="en-IE" w:eastAsia="en-IE" w:bidi="ar-SA"/>
        </w:rPr>
        <w:t>20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6A9955"/>
          <w:sz w:val="21"/>
          <w:szCs w:val="21"/>
          <w:lang w:val="en-IE" w:eastAsia="en-IE" w:bidi="ar-SA"/>
        </w:rPr>
        <w:t>// The minimum time allowed for a ride to be marked as ended</w:t>
      </w:r>
    </w:p>
    <w:p w14:paraId="2DF2308C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after="240"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3F3D4021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broke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'</w:t>
      </w:r>
      <w:proofErr w:type="spellStart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mqtt</w:t>
      </w:r>
      <w:proofErr w:type="spellEnd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://farmer.cloudmqtt.com:11836'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2BD20097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use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"</w:t>
      </w:r>
      <w:proofErr w:type="spellStart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gevhoohx</w:t>
      </w:r>
      <w:proofErr w:type="spellEnd"/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"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326D6916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pass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CE9178"/>
          <w:sz w:val="21"/>
          <w:szCs w:val="21"/>
          <w:lang w:val="en-IE" w:eastAsia="en-IE" w:bidi="ar-SA"/>
        </w:rPr>
        <w:t>"C3pzwLvEM5ns"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2A654EBB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0B8A1854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devices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{}; </w:t>
      </w:r>
      <w:r w:rsidRPr="004E145D">
        <w:rPr>
          <w:rFonts w:ascii="Consolas" w:hAnsi="Consolas"/>
          <w:color w:val="6A9955"/>
          <w:sz w:val="21"/>
          <w:szCs w:val="21"/>
          <w:lang w:val="en-IE" w:eastAsia="en-IE" w:bidi="ar-SA"/>
        </w:rPr>
        <w:t>//device object</w:t>
      </w:r>
    </w:p>
    <w:p w14:paraId="4BD4116D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21AD644E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proofErr w:type="spell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connectedToBroker</w:t>
      </w:r>
      <w:proofErr w:type="spell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</w:t>
      </w: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false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;</w:t>
      </w:r>
    </w:p>
    <w:p w14:paraId="13EDD8C8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26A23F55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569CD6"/>
          <w:sz w:val="21"/>
          <w:szCs w:val="21"/>
          <w:lang w:val="en-IE" w:eastAsia="en-IE" w:bidi="ar-SA"/>
        </w:rPr>
        <w:t>va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options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= {</w:t>
      </w:r>
    </w:p>
    <w:p w14:paraId="39646F14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proofErr w:type="gram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username :</w:t>
      </w:r>
      <w:proofErr w:type="gram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user</w:t>
      </w: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,</w:t>
      </w:r>
    </w:p>
    <w:p w14:paraId="5D062BE1" w14:textId="77777777" w:rsidR="004E145D" w:rsidRP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   </w:t>
      </w:r>
      <w:proofErr w:type="gramStart"/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password :</w:t>
      </w:r>
      <w:proofErr w:type="gramEnd"/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 </w:t>
      </w:r>
      <w:r w:rsidRPr="004E145D">
        <w:rPr>
          <w:rFonts w:ascii="Consolas" w:hAnsi="Consolas"/>
          <w:color w:val="9CDCFE"/>
          <w:sz w:val="21"/>
          <w:szCs w:val="21"/>
          <w:lang w:val="en-IE" w:eastAsia="en-IE" w:bidi="ar-SA"/>
        </w:rPr>
        <w:t>pass</w:t>
      </w:r>
    </w:p>
    <w:p w14:paraId="50CE39DE" w14:textId="0D352C52" w:rsidR="004E145D" w:rsidRDefault="004E145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  <w:r w:rsidRPr="004E145D">
        <w:rPr>
          <w:rFonts w:ascii="Consolas" w:hAnsi="Consolas"/>
          <w:color w:val="D4D4D4"/>
          <w:sz w:val="21"/>
          <w:szCs w:val="21"/>
          <w:lang w:val="en-IE" w:eastAsia="en-IE" w:bidi="ar-SA"/>
        </w:rPr>
        <w:t>};</w:t>
      </w:r>
    </w:p>
    <w:p w14:paraId="4BF1F538" w14:textId="77777777" w:rsidR="001A009D" w:rsidRPr="004E145D" w:rsidRDefault="001A009D" w:rsidP="004E145D">
      <w:pPr>
        <w:widowControl/>
        <w:shd w:val="clear" w:color="auto" w:fill="1E1E1E"/>
        <w:autoSpaceDE/>
        <w:autoSpaceDN/>
        <w:spacing w:line="285" w:lineRule="atLeast"/>
        <w:rPr>
          <w:rFonts w:ascii="Consolas" w:hAnsi="Consolas"/>
          <w:color w:val="D4D4D4"/>
          <w:sz w:val="21"/>
          <w:szCs w:val="21"/>
          <w:lang w:val="en-IE" w:eastAsia="en-IE" w:bidi="ar-SA"/>
        </w:rPr>
      </w:pPr>
    </w:p>
    <w:p w14:paraId="26BA212C" w14:textId="77777777" w:rsidR="001A009D" w:rsidRDefault="001A009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40BDBD4A" w14:textId="77777777" w:rsidR="001A009D" w:rsidRDefault="001A009D" w:rsidP="004E145D">
      <w:pPr>
        <w:tabs>
          <w:tab w:val="left" w:pos="503"/>
          <w:tab w:val="left" w:pos="504"/>
        </w:tabs>
        <w:spacing w:before="126"/>
        <w:rPr>
          <w:sz w:val="20"/>
        </w:rPr>
      </w:pPr>
    </w:p>
    <w:p w14:paraId="3F11BCA8" w14:textId="4A138C02" w:rsidR="004E145D" w:rsidRDefault="001A009D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After much research I am going to use JSON, AJAX &amp; jQuery (try to use Bootstrap as there is a lot you can play around with)</w:t>
      </w:r>
    </w:p>
    <w:p w14:paraId="6AEF178B" w14:textId="5E0C2219" w:rsidR="001A009D" w:rsidRDefault="001A009D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I think my previous idea of organizing the rides by dates will not work as what if a cyclist goes for two rides in one day.</w:t>
      </w:r>
    </w:p>
    <w:p w14:paraId="39A7E12F" w14:textId="5E8E816C" w:rsidR="001A009D" w:rsidRPr="004E145D" w:rsidRDefault="001A009D" w:rsidP="004E145D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After talking with lads in the course I think the best bet is to go by giving everything an ID, and just like I have 10 second timer in the python script for the app to revert it back to 0 if it is idle, I will have a threshold time and if the bike is static for over that time it will be a new ride</w:t>
      </w:r>
    </w:p>
    <w:p w14:paraId="4FD565AC" w14:textId="48AA5BF7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A96DC76" w14:textId="35B51E3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0553A84" w14:textId="60B28A3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C6CEC32" w14:textId="39AE1354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6285D32" w14:textId="358C45A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15895CB" w14:textId="1E777832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84ADBC5" w14:textId="1ADE0AF5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3570C2E" w14:textId="4D7B1CDF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70F80E4" w14:textId="78D05130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AC79EA3" w14:textId="071DCB54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D0E0F96" w14:textId="3F78BE91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63388AF" w14:textId="520F6A67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471E08A" w14:textId="2DA8E428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3459FC8" w14:textId="610F9FE9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F7688D5" w14:textId="716C2F63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E62EB43" w14:textId="77777777" w:rsidR="00143DC3" w:rsidRDefault="00143DC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C9856A4" w14:textId="0B40BD7A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DB1BA60" w14:textId="3647D289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7C64AD8E" w14:textId="3D630DFB" w:rsidR="00C65989" w:rsidRDefault="00C6598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53216F1" w14:textId="261506D5" w:rsidR="00481B61" w:rsidRDefault="00481B61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481B61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2E5A69FE"/>
    <w:multiLevelType w:val="hybridMultilevel"/>
    <w:tmpl w:val="1996FCD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5" w15:restartNumberingAfterBreak="0">
    <w:nsid w:val="3E494499"/>
    <w:multiLevelType w:val="hybridMultilevel"/>
    <w:tmpl w:val="455E9F3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8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9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10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7"/>
  </w:num>
  <w:num w:numId="5">
    <w:abstractNumId w:val="9"/>
  </w:num>
  <w:num w:numId="6">
    <w:abstractNumId w:val="8"/>
  </w:num>
  <w:num w:numId="7">
    <w:abstractNumId w:val="4"/>
  </w:num>
  <w:num w:numId="8">
    <w:abstractNumId w:val="6"/>
  </w:num>
  <w:num w:numId="9">
    <w:abstractNumId w:val="10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00744"/>
    <w:rsid w:val="00017338"/>
    <w:rsid w:val="00035BBB"/>
    <w:rsid w:val="000467B2"/>
    <w:rsid w:val="00057C93"/>
    <w:rsid w:val="00060DBE"/>
    <w:rsid w:val="000E0251"/>
    <w:rsid w:val="001100B6"/>
    <w:rsid w:val="00143DC3"/>
    <w:rsid w:val="001645BF"/>
    <w:rsid w:val="001969FC"/>
    <w:rsid w:val="001A009D"/>
    <w:rsid w:val="001A2145"/>
    <w:rsid w:val="001A33DA"/>
    <w:rsid w:val="001B15CB"/>
    <w:rsid w:val="001B27F1"/>
    <w:rsid w:val="001C10D1"/>
    <w:rsid w:val="001C51BF"/>
    <w:rsid w:val="001F140B"/>
    <w:rsid w:val="0021380F"/>
    <w:rsid w:val="0024055D"/>
    <w:rsid w:val="00242F59"/>
    <w:rsid w:val="00271833"/>
    <w:rsid w:val="00292781"/>
    <w:rsid w:val="002A5B8F"/>
    <w:rsid w:val="002A6863"/>
    <w:rsid w:val="002A7968"/>
    <w:rsid w:val="002C7E85"/>
    <w:rsid w:val="002D3050"/>
    <w:rsid w:val="002F08AE"/>
    <w:rsid w:val="002F7D77"/>
    <w:rsid w:val="0030571A"/>
    <w:rsid w:val="0032596D"/>
    <w:rsid w:val="00340AA9"/>
    <w:rsid w:val="00351058"/>
    <w:rsid w:val="0035247B"/>
    <w:rsid w:val="00363A56"/>
    <w:rsid w:val="003712C0"/>
    <w:rsid w:val="00373A3D"/>
    <w:rsid w:val="00380F4B"/>
    <w:rsid w:val="003B2DE6"/>
    <w:rsid w:val="00415A86"/>
    <w:rsid w:val="00456354"/>
    <w:rsid w:val="0047610A"/>
    <w:rsid w:val="00481B61"/>
    <w:rsid w:val="004D4ACC"/>
    <w:rsid w:val="004E0B5A"/>
    <w:rsid w:val="004E145D"/>
    <w:rsid w:val="004F1743"/>
    <w:rsid w:val="005043D8"/>
    <w:rsid w:val="00521E3C"/>
    <w:rsid w:val="00531D5E"/>
    <w:rsid w:val="005845D5"/>
    <w:rsid w:val="005F031A"/>
    <w:rsid w:val="005F37DC"/>
    <w:rsid w:val="00601371"/>
    <w:rsid w:val="006165BA"/>
    <w:rsid w:val="0062263A"/>
    <w:rsid w:val="00626B32"/>
    <w:rsid w:val="006468FF"/>
    <w:rsid w:val="0065089A"/>
    <w:rsid w:val="00664FC6"/>
    <w:rsid w:val="00676A5A"/>
    <w:rsid w:val="00684100"/>
    <w:rsid w:val="00693362"/>
    <w:rsid w:val="006972A9"/>
    <w:rsid w:val="006A0203"/>
    <w:rsid w:val="006B100A"/>
    <w:rsid w:val="006B2C66"/>
    <w:rsid w:val="006C7C22"/>
    <w:rsid w:val="006D7B76"/>
    <w:rsid w:val="006E5CEA"/>
    <w:rsid w:val="006F26AB"/>
    <w:rsid w:val="00727E1E"/>
    <w:rsid w:val="00751FB1"/>
    <w:rsid w:val="007647FB"/>
    <w:rsid w:val="007765B3"/>
    <w:rsid w:val="007924B1"/>
    <w:rsid w:val="00797AFE"/>
    <w:rsid w:val="007C4AD4"/>
    <w:rsid w:val="007E3735"/>
    <w:rsid w:val="0082483D"/>
    <w:rsid w:val="0084532A"/>
    <w:rsid w:val="0087218F"/>
    <w:rsid w:val="00874E7C"/>
    <w:rsid w:val="008C3C11"/>
    <w:rsid w:val="008C3ED0"/>
    <w:rsid w:val="008F3F05"/>
    <w:rsid w:val="008F7A22"/>
    <w:rsid w:val="008F7E20"/>
    <w:rsid w:val="00900215"/>
    <w:rsid w:val="00940128"/>
    <w:rsid w:val="00954DF4"/>
    <w:rsid w:val="009B06A5"/>
    <w:rsid w:val="009C4311"/>
    <w:rsid w:val="009E17E8"/>
    <w:rsid w:val="009F1912"/>
    <w:rsid w:val="00A16AD1"/>
    <w:rsid w:val="00A224B2"/>
    <w:rsid w:val="00A24418"/>
    <w:rsid w:val="00A31E82"/>
    <w:rsid w:val="00A514FB"/>
    <w:rsid w:val="00A60A8D"/>
    <w:rsid w:val="00AE4FBA"/>
    <w:rsid w:val="00AF697D"/>
    <w:rsid w:val="00B241E2"/>
    <w:rsid w:val="00B87853"/>
    <w:rsid w:val="00B936A2"/>
    <w:rsid w:val="00BB59FD"/>
    <w:rsid w:val="00BC37DB"/>
    <w:rsid w:val="00BC3C01"/>
    <w:rsid w:val="00BC7B99"/>
    <w:rsid w:val="00BD6DD1"/>
    <w:rsid w:val="00BE17C9"/>
    <w:rsid w:val="00BF5831"/>
    <w:rsid w:val="00C2639B"/>
    <w:rsid w:val="00C31074"/>
    <w:rsid w:val="00C41D4E"/>
    <w:rsid w:val="00C64E60"/>
    <w:rsid w:val="00C65989"/>
    <w:rsid w:val="00C8466B"/>
    <w:rsid w:val="00CA043C"/>
    <w:rsid w:val="00D037ED"/>
    <w:rsid w:val="00D10792"/>
    <w:rsid w:val="00D235E3"/>
    <w:rsid w:val="00D3194D"/>
    <w:rsid w:val="00D32D30"/>
    <w:rsid w:val="00D5713D"/>
    <w:rsid w:val="00D65112"/>
    <w:rsid w:val="00D6714D"/>
    <w:rsid w:val="00DD004C"/>
    <w:rsid w:val="00DD42AE"/>
    <w:rsid w:val="00E31A78"/>
    <w:rsid w:val="00E31D34"/>
    <w:rsid w:val="00E36422"/>
    <w:rsid w:val="00E75F2B"/>
    <w:rsid w:val="00E82879"/>
    <w:rsid w:val="00EA6A98"/>
    <w:rsid w:val="00EE341E"/>
    <w:rsid w:val="00EF5EC2"/>
    <w:rsid w:val="00F414DC"/>
    <w:rsid w:val="00F41EB8"/>
    <w:rsid w:val="00F67E95"/>
    <w:rsid w:val="00F844FB"/>
    <w:rsid w:val="00F86A95"/>
    <w:rsid w:val="00F94106"/>
    <w:rsid w:val="00FB523E"/>
    <w:rsid w:val="00FC1101"/>
    <w:rsid w:val="00FC78FB"/>
    <w:rsid w:val="00FF0C1B"/>
    <w:rsid w:val="00FF1721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4C2775B4-06C6-4666-BB54-CE9BF51A5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7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3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5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7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79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12" ma:contentTypeDescription="Create a new document." ma:contentTypeScope="" ma:versionID="a4a51317d5ae1713c175e1214ab64e5c">
  <xsd:schema xmlns:xsd="http://www.w3.org/2001/XMLSchema" xmlns:xs="http://www.w3.org/2001/XMLSchema" xmlns:p="http://schemas.microsoft.com/office/2006/metadata/properties" xmlns:ns3="7deb379b-0604-4a19-9b2b-a80cfcf41a2c" xmlns:ns4="994dde6a-a01a-49c1-a4aa-e8abde6ad3ec" targetNamespace="http://schemas.microsoft.com/office/2006/metadata/properties" ma:root="true" ma:fieldsID="3910e789f02614d9ab6b0eda60703906" ns3:_="" ns4:_="">
    <xsd:import namespace="7deb379b-0604-4a19-9b2b-a80cfcf41a2c"/>
    <xsd:import namespace="994dde6a-a01a-49c1-a4aa-e8abde6ad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dde6a-a01a-49c1-a4aa-e8abde6ad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F9BCC6F-1678-436E-9C2C-D5DF520039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994dde6a-a01a-49c1-a4aa-e8abde6ad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C95896B-7071-41C0-967C-CB8878881B0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3</Words>
  <Characters>172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Mabrey</dc:creator>
  <cp:keywords/>
  <dc:description/>
  <cp:lastModifiedBy>SHANE HEAVEY - Student</cp:lastModifiedBy>
  <cp:revision>2</cp:revision>
  <dcterms:created xsi:type="dcterms:W3CDTF">2020-04-14T09:46:00Z</dcterms:created>
  <dcterms:modified xsi:type="dcterms:W3CDTF">2020-04-14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